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60ACC4" w14:textId="48C68929" w:rsidR="006D1B7C" w:rsidRPr="00DC5659" w:rsidRDefault="00E57BE1" w:rsidP="006D1B7C">
      <w:pPr>
        <w:rPr>
          <w:rFonts w:ascii="Arial" w:hAnsi="Arial" w:cs="Arial"/>
          <w:b/>
          <w:bCs/>
          <w:i/>
          <w:iCs/>
        </w:rPr>
      </w:pPr>
      <w:bookmarkStart w:id="0" w:name="_Hlk105083844"/>
      <w:r w:rsidRPr="006D1B7C">
        <w:rPr>
          <w:rFonts w:ascii="Arial" w:hAnsi="Arial" w:cs="Arial"/>
          <w:b/>
          <w:bCs/>
          <w:sz w:val="24"/>
          <w:szCs w:val="24"/>
        </w:rPr>
        <w:t>Jenny Medland Search Light Inc. Bursary Application Form</w:t>
      </w:r>
    </w:p>
    <w:p w14:paraId="2E8AEED6" w14:textId="77777777" w:rsidR="00E57BE1" w:rsidRDefault="00E57BE1" w:rsidP="006D1B7C">
      <w:pPr>
        <w:rPr>
          <w:rFonts w:ascii="Arial" w:hAnsi="Arial" w:cs="Arial"/>
        </w:rPr>
      </w:pPr>
    </w:p>
    <w:p w14:paraId="46D0E5E5" w14:textId="0388B4C0" w:rsidR="006D1B7C" w:rsidRPr="00DC5659" w:rsidRDefault="006D1B7C" w:rsidP="006D1B7C">
      <w:pPr>
        <w:rPr>
          <w:rFonts w:ascii="Arial" w:hAnsi="Arial" w:cs="Arial"/>
        </w:rPr>
      </w:pPr>
      <w:r w:rsidRPr="00DC5659">
        <w:rPr>
          <w:rFonts w:ascii="Arial" w:hAnsi="Arial" w:cs="Arial"/>
        </w:rPr>
        <w:t xml:space="preserve">You wish to apply for </w:t>
      </w:r>
      <w:bookmarkStart w:id="1" w:name="_Hlk87615985"/>
      <w:r w:rsidRPr="00DC5659">
        <w:rPr>
          <w:rFonts w:ascii="Arial" w:hAnsi="Arial" w:cs="Arial"/>
        </w:rPr>
        <w:t>a Jenny Medland Search Light Inc. Bursary.</w:t>
      </w:r>
      <w:bookmarkEnd w:id="1"/>
    </w:p>
    <w:p w14:paraId="5710646C" w14:textId="77777777" w:rsidR="006D1B7C" w:rsidRPr="00DC5659" w:rsidRDefault="006D1B7C" w:rsidP="006D1B7C">
      <w:pPr>
        <w:rPr>
          <w:rFonts w:ascii="Arial" w:hAnsi="Arial" w:cs="Arial"/>
        </w:rPr>
      </w:pPr>
      <w:r w:rsidRPr="00DC5659">
        <w:rPr>
          <w:rFonts w:ascii="Arial" w:hAnsi="Arial" w:cs="Arial"/>
        </w:rPr>
        <w:t>To do so, download, save and complete parts A and B of the application form, then email it to the Search Light Inc. Management Committee by the due date.</w:t>
      </w:r>
    </w:p>
    <w:p w14:paraId="418A9A22" w14:textId="132F47B8" w:rsidR="00D57215" w:rsidRDefault="006D1B7C" w:rsidP="006D1B7C">
      <w:pPr>
        <w:rPr>
          <w:rFonts w:ascii="Arial" w:hAnsi="Arial" w:cs="Arial"/>
          <w:b/>
          <w:bCs/>
        </w:rPr>
      </w:pPr>
      <w:bookmarkStart w:id="2" w:name="_Hlk87439650"/>
      <w:r w:rsidRPr="00DC5659">
        <w:rPr>
          <w:rFonts w:ascii="Arial" w:hAnsi="Arial" w:cs="Arial"/>
        </w:rPr>
        <w:t xml:space="preserve">Due date: </w:t>
      </w:r>
      <w:r w:rsidRPr="00DC5659">
        <w:rPr>
          <w:rFonts w:ascii="Arial" w:hAnsi="Arial" w:cs="Arial"/>
          <w:b/>
          <w:bCs/>
        </w:rPr>
        <w:t>1</w:t>
      </w:r>
      <w:r w:rsidR="008B66D2">
        <w:rPr>
          <w:rFonts w:ascii="Arial" w:hAnsi="Arial" w:cs="Arial"/>
          <w:b/>
          <w:bCs/>
        </w:rPr>
        <w:t>8</w:t>
      </w:r>
      <w:r w:rsidRPr="00DC5659">
        <w:rPr>
          <w:rFonts w:ascii="Arial" w:hAnsi="Arial" w:cs="Arial"/>
          <w:b/>
          <w:bCs/>
        </w:rPr>
        <w:t>.08.202</w:t>
      </w:r>
      <w:r w:rsidR="00F817B6">
        <w:rPr>
          <w:rFonts w:ascii="Arial" w:hAnsi="Arial" w:cs="Arial"/>
          <w:b/>
          <w:bCs/>
        </w:rPr>
        <w:t>5</w:t>
      </w:r>
    </w:p>
    <w:p w14:paraId="56650AE9" w14:textId="05A5B7D8" w:rsidR="006D1B7C" w:rsidRDefault="006D1B7C" w:rsidP="006D1B7C">
      <w:pPr>
        <w:rPr>
          <w:rStyle w:val="Hyperlink"/>
          <w:rFonts w:cstheme="minorHAnsi"/>
        </w:rPr>
      </w:pPr>
      <w:r w:rsidRPr="00DC5659">
        <w:rPr>
          <w:rFonts w:ascii="Arial" w:hAnsi="Arial" w:cs="Arial"/>
        </w:rPr>
        <w:t xml:space="preserve">Search Light Inc. email address: </w:t>
      </w:r>
      <w:hyperlink r:id="rId10" w:history="1">
        <w:r w:rsidRPr="00DC5659">
          <w:rPr>
            <w:rStyle w:val="Hyperlink"/>
            <w:rFonts w:cstheme="minorHAnsi"/>
          </w:rPr>
          <w:t>elizabeth.mackenzie@searchlightinc.org.au</w:t>
        </w:r>
      </w:hyperlink>
    </w:p>
    <w:p w14:paraId="5D9DE203" w14:textId="77777777" w:rsidR="00E411B3" w:rsidRPr="00DC5659" w:rsidRDefault="00E411B3" w:rsidP="006D1B7C">
      <w:pPr>
        <w:rPr>
          <w:rFonts w:ascii="Arial" w:hAnsi="Arial" w:cs="Arial"/>
        </w:rPr>
      </w:pPr>
    </w:p>
    <w:bookmarkEnd w:id="2"/>
    <w:p w14:paraId="7D605E76" w14:textId="3D9A207B" w:rsidR="006D1B7C" w:rsidRDefault="006D1B7C" w:rsidP="006D1B7C">
      <w:pPr>
        <w:rPr>
          <w:rFonts w:ascii="Arial" w:hAnsi="Arial" w:cs="Arial"/>
          <w:b/>
          <w:bCs/>
        </w:rPr>
      </w:pPr>
      <w:r w:rsidRPr="00DC5659">
        <w:rPr>
          <w:rFonts w:ascii="Arial" w:hAnsi="Arial" w:cs="Arial"/>
          <w:b/>
          <w:bCs/>
        </w:rPr>
        <w:t>Part A</w:t>
      </w:r>
      <w:r w:rsidR="00F671E0">
        <w:rPr>
          <w:rFonts w:ascii="Arial" w:hAnsi="Arial" w:cs="Arial"/>
          <w:b/>
          <w:bCs/>
        </w:rPr>
        <w:t xml:space="preserve"> Student Application</w:t>
      </w:r>
    </w:p>
    <w:p w14:paraId="3AD6FC57" w14:textId="77777777" w:rsidR="00E411B3" w:rsidRPr="00DC5659" w:rsidRDefault="00E411B3" w:rsidP="006D1B7C">
      <w:pPr>
        <w:rPr>
          <w:rFonts w:ascii="Arial" w:hAnsi="Arial" w:cs="Arial"/>
        </w:rPr>
      </w:pPr>
    </w:p>
    <w:p w14:paraId="00717647" w14:textId="505B1E22" w:rsidR="006D1B7C" w:rsidRPr="00DC5659" w:rsidRDefault="00CE1238" w:rsidP="006D1B7C">
      <w:pPr>
        <w:rPr>
          <w:rFonts w:ascii="Arial" w:hAnsi="Arial" w:cs="Arial"/>
        </w:rPr>
      </w:pPr>
      <w:r w:rsidRPr="00CE1238">
        <w:rPr>
          <w:rFonts w:ascii="Arial" w:hAnsi="Arial" w:cs="Arial"/>
          <w:b/>
          <w:bCs/>
        </w:rPr>
        <w:t xml:space="preserve">Student </w:t>
      </w:r>
      <w:r w:rsidR="006D1B7C" w:rsidRPr="00CE1238">
        <w:rPr>
          <w:rFonts w:ascii="Arial" w:hAnsi="Arial" w:cs="Arial"/>
          <w:b/>
          <w:bCs/>
        </w:rPr>
        <w:t>Name</w:t>
      </w:r>
      <w:r w:rsidR="006D1B7C" w:rsidRPr="00DC5659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6D1B7C" w:rsidRPr="00CE1238">
        <w:rPr>
          <w:rFonts w:ascii="Arial" w:hAnsi="Arial" w:cs="Arial"/>
          <w:b/>
          <w:bCs/>
        </w:rPr>
        <w:t>Year Level:</w:t>
      </w:r>
    </w:p>
    <w:p w14:paraId="1BD32337" w14:textId="77777777" w:rsidR="006D1B7C" w:rsidRPr="00DC5659" w:rsidRDefault="006D1B7C" w:rsidP="006D1B7C">
      <w:pPr>
        <w:rPr>
          <w:rFonts w:ascii="Arial" w:hAnsi="Arial" w:cs="Arial"/>
        </w:rPr>
      </w:pPr>
    </w:p>
    <w:p w14:paraId="642EACE6" w14:textId="529FE860" w:rsidR="006D1B7C" w:rsidRDefault="006D1B7C" w:rsidP="006D1B7C">
      <w:pPr>
        <w:rPr>
          <w:rFonts w:ascii="Arial" w:hAnsi="Arial" w:cs="Arial"/>
        </w:rPr>
      </w:pPr>
      <w:r w:rsidRPr="00DC5659">
        <w:rPr>
          <w:rFonts w:ascii="Arial" w:hAnsi="Arial" w:cs="Arial"/>
        </w:rPr>
        <w:t>Please answer each of the following questions in the space provided (or 3 or 4 sentences).</w:t>
      </w:r>
    </w:p>
    <w:p w14:paraId="7714A2BE" w14:textId="77777777" w:rsidR="00E411B3" w:rsidRPr="00DC5659" w:rsidRDefault="00E411B3" w:rsidP="006D1B7C">
      <w:pPr>
        <w:rPr>
          <w:rFonts w:ascii="Arial" w:hAnsi="Arial" w:cs="Arial"/>
        </w:rPr>
      </w:pPr>
    </w:p>
    <w:p w14:paraId="6DABE93A" w14:textId="69AA8DE0" w:rsidR="006D1B7C" w:rsidRPr="00DC5659" w:rsidRDefault="006D1B7C" w:rsidP="00DC5659">
      <w:pPr>
        <w:pStyle w:val="ListParagraph"/>
        <w:numPr>
          <w:ilvl w:val="0"/>
          <w:numId w:val="1"/>
        </w:numPr>
        <w:tabs>
          <w:tab w:val="left" w:pos="8560"/>
        </w:tabs>
        <w:rPr>
          <w:rFonts w:ascii="Arial" w:hAnsi="Arial" w:cs="Arial"/>
        </w:rPr>
      </w:pPr>
      <w:r w:rsidRPr="00DC5659">
        <w:rPr>
          <w:rFonts w:ascii="Arial" w:hAnsi="Arial" w:cs="Arial"/>
        </w:rPr>
        <w:t>Explain how you have honoured and lived by your school values.</w:t>
      </w:r>
    </w:p>
    <w:p w14:paraId="771F4D5A" w14:textId="0082CF66" w:rsidR="006D1B7C" w:rsidRPr="00DC5659" w:rsidRDefault="006D1B7C" w:rsidP="00DC5659">
      <w:pPr>
        <w:pStyle w:val="ListParagraph"/>
        <w:tabs>
          <w:tab w:val="left" w:pos="8560"/>
        </w:tabs>
        <w:rPr>
          <w:rFonts w:ascii="Arial" w:hAnsi="Arial" w:cs="Arial"/>
        </w:rPr>
      </w:pPr>
    </w:p>
    <w:p w14:paraId="355B1F59" w14:textId="03CE6205" w:rsidR="00DC5659" w:rsidRPr="00DC5659" w:rsidRDefault="00DC5659" w:rsidP="00DC5659">
      <w:pPr>
        <w:pStyle w:val="ListParagraph"/>
        <w:tabs>
          <w:tab w:val="left" w:pos="8560"/>
        </w:tabs>
        <w:rPr>
          <w:rFonts w:ascii="Arial" w:hAnsi="Arial" w:cs="Arial"/>
        </w:rPr>
      </w:pPr>
    </w:p>
    <w:p w14:paraId="1F92F9C7" w14:textId="77777777" w:rsidR="00DC5659" w:rsidRPr="00DC5659" w:rsidRDefault="00DC5659" w:rsidP="00DC5659">
      <w:pPr>
        <w:pStyle w:val="ListParagraph"/>
        <w:tabs>
          <w:tab w:val="left" w:pos="8560"/>
        </w:tabs>
        <w:rPr>
          <w:rFonts w:ascii="Arial" w:hAnsi="Arial" w:cs="Arial"/>
        </w:rPr>
      </w:pPr>
    </w:p>
    <w:p w14:paraId="76FD33CC" w14:textId="77777777" w:rsidR="006D1B7C" w:rsidRPr="00DC5659" w:rsidRDefault="006D1B7C" w:rsidP="00DC5659">
      <w:pPr>
        <w:pStyle w:val="ListParagraph"/>
        <w:tabs>
          <w:tab w:val="left" w:pos="8560"/>
        </w:tabs>
        <w:rPr>
          <w:rFonts w:ascii="Arial" w:hAnsi="Arial" w:cs="Arial"/>
        </w:rPr>
      </w:pPr>
      <w:bookmarkStart w:id="3" w:name="_Hlk86092981"/>
    </w:p>
    <w:p w14:paraId="5B7153C6" w14:textId="77777777" w:rsidR="006D1B7C" w:rsidRPr="00DC5659" w:rsidRDefault="006D1B7C" w:rsidP="00DC5659">
      <w:pPr>
        <w:pStyle w:val="ListParagraph"/>
        <w:tabs>
          <w:tab w:val="left" w:pos="8560"/>
        </w:tabs>
        <w:rPr>
          <w:rFonts w:ascii="Arial" w:hAnsi="Arial" w:cs="Arial"/>
        </w:rPr>
      </w:pPr>
    </w:p>
    <w:p w14:paraId="006C32B7" w14:textId="6AB9229A" w:rsidR="006D1B7C" w:rsidRPr="00DC5659" w:rsidRDefault="006D1B7C" w:rsidP="00DC5659">
      <w:pPr>
        <w:pStyle w:val="ListParagraph"/>
        <w:numPr>
          <w:ilvl w:val="0"/>
          <w:numId w:val="1"/>
        </w:numPr>
        <w:tabs>
          <w:tab w:val="left" w:pos="8560"/>
        </w:tabs>
        <w:rPr>
          <w:rFonts w:ascii="Arial" w:hAnsi="Arial" w:cs="Arial"/>
        </w:rPr>
      </w:pPr>
      <w:r w:rsidRPr="00DC5659">
        <w:rPr>
          <w:rFonts w:ascii="Arial" w:hAnsi="Arial" w:cs="Arial"/>
        </w:rPr>
        <w:t>Describe how you have actively participated in your school community.</w:t>
      </w:r>
      <w:r w:rsidRPr="00DC5659">
        <w:rPr>
          <w:rFonts w:ascii="Arial" w:hAnsi="Arial" w:cs="Arial"/>
        </w:rPr>
        <w:tab/>
      </w:r>
    </w:p>
    <w:p w14:paraId="51E234FA" w14:textId="77777777" w:rsidR="006D1B7C" w:rsidRPr="00DC5659" w:rsidRDefault="006D1B7C" w:rsidP="00DC5659">
      <w:pPr>
        <w:pStyle w:val="ListParagraph"/>
        <w:tabs>
          <w:tab w:val="left" w:pos="8560"/>
        </w:tabs>
        <w:rPr>
          <w:rFonts w:ascii="Arial" w:hAnsi="Arial" w:cs="Arial"/>
        </w:rPr>
      </w:pPr>
    </w:p>
    <w:p w14:paraId="2BBE7D33" w14:textId="34187948" w:rsidR="006D1B7C" w:rsidRPr="00DC5659" w:rsidRDefault="006D1B7C" w:rsidP="00DC5659">
      <w:pPr>
        <w:pStyle w:val="ListParagraph"/>
        <w:tabs>
          <w:tab w:val="left" w:pos="8560"/>
        </w:tabs>
        <w:rPr>
          <w:rFonts w:ascii="Arial" w:hAnsi="Arial" w:cs="Arial"/>
        </w:rPr>
      </w:pPr>
    </w:p>
    <w:p w14:paraId="29F19E3E" w14:textId="5C775EC6" w:rsidR="00DC5659" w:rsidRPr="00DC5659" w:rsidRDefault="00DC5659" w:rsidP="00DC5659">
      <w:pPr>
        <w:pStyle w:val="ListParagraph"/>
        <w:tabs>
          <w:tab w:val="left" w:pos="8560"/>
        </w:tabs>
        <w:rPr>
          <w:rFonts w:ascii="Arial" w:hAnsi="Arial" w:cs="Arial"/>
        </w:rPr>
      </w:pPr>
    </w:p>
    <w:p w14:paraId="6A7BB3DC" w14:textId="26AFE846" w:rsidR="00DC5659" w:rsidRPr="00DC5659" w:rsidRDefault="00DC5659" w:rsidP="00DC5659">
      <w:pPr>
        <w:pStyle w:val="ListParagraph"/>
        <w:tabs>
          <w:tab w:val="left" w:pos="8560"/>
        </w:tabs>
        <w:rPr>
          <w:rFonts w:ascii="Arial" w:hAnsi="Arial" w:cs="Arial"/>
        </w:rPr>
      </w:pPr>
    </w:p>
    <w:p w14:paraId="456E87BE" w14:textId="77777777" w:rsidR="00DC5659" w:rsidRPr="00DC5659" w:rsidRDefault="00DC5659" w:rsidP="00DC5659">
      <w:pPr>
        <w:pStyle w:val="ListParagraph"/>
        <w:tabs>
          <w:tab w:val="left" w:pos="8560"/>
        </w:tabs>
        <w:rPr>
          <w:rFonts w:ascii="Arial" w:hAnsi="Arial" w:cs="Arial"/>
        </w:rPr>
      </w:pPr>
    </w:p>
    <w:p w14:paraId="35D863D6" w14:textId="77777777" w:rsidR="006D1B7C" w:rsidRPr="00DC5659" w:rsidRDefault="006D1B7C" w:rsidP="00DC5659">
      <w:pPr>
        <w:pStyle w:val="ListParagraph"/>
        <w:tabs>
          <w:tab w:val="left" w:pos="8560"/>
        </w:tabs>
        <w:rPr>
          <w:rFonts w:ascii="Arial" w:hAnsi="Arial" w:cs="Arial"/>
        </w:rPr>
      </w:pPr>
    </w:p>
    <w:p w14:paraId="78FFEDD2" w14:textId="45D5CAF8" w:rsidR="006D1B7C" w:rsidRPr="00DC5659" w:rsidRDefault="006D1B7C" w:rsidP="00DC5659">
      <w:pPr>
        <w:pStyle w:val="ListParagraph"/>
        <w:numPr>
          <w:ilvl w:val="0"/>
          <w:numId w:val="1"/>
        </w:numPr>
        <w:tabs>
          <w:tab w:val="left" w:pos="8560"/>
        </w:tabs>
        <w:rPr>
          <w:rFonts w:ascii="Arial" w:hAnsi="Arial" w:cs="Arial"/>
        </w:rPr>
      </w:pPr>
      <w:r w:rsidRPr="00DC5659">
        <w:rPr>
          <w:rFonts w:ascii="Arial" w:hAnsi="Arial" w:cs="Arial"/>
        </w:rPr>
        <w:t>What positive influence have you had on your school community?</w:t>
      </w:r>
    </w:p>
    <w:p w14:paraId="0D537DCA" w14:textId="77777777" w:rsidR="006D1B7C" w:rsidRPr="00DC5659" w:rsidRDefault="006D1B7C" w:rsidP="00DC5659">
      <w:pPr>
        <w:pStyle w:val="ListParagraph"/>
        <w:tabs>
          <w:tab w:val="left" w:pos="8560"/>
        </w:tabs>
        <w:rPr>
          <w:rFonts w:ascii="Arial" w:hAnsi="Arial" w:cs="Arial"/>
        </w:rPr>
      </w:pPr>
    </w:p>
    <w:p w14:paraId="570D6275" w14:textId="77777777" w:rsidR="006D1B7C" w:rsidRPr="00DC5659" w:rsidRDefault="006D1B7C" w:rsidP="00DC5659">
      <w:pPr>
        <w:pStyle w:val="ListParagraph"/>
        <w:tabs>
          <w:tab w:val="left" w:pos="8560"/>
        </w:tabs>
        <w:rPr>
          <w:rFonts w:ascii="Arial" w:hAnsi="Arial" w:cs="Arial"/>
        </w:rPr>
      </w:pPr>
    </w:p>
    <w:p w14:paraId="109A8686" w14:textId="3C5A5459" w:rsidR="006D1B7C" w:rsidRPr="00DC5659" w:rsidRDefault="006D1B7C" w:rsidP="00DC5659">
      <w:pPr>
        <w:pStyle w:val="ListParagraph"/>
        <w:tabs>
          <w:tab w:val="left" w:pos="8560"/>
        </w:tabs>
        <w:rPr>
          <w:rFonts w:ascii="Arial" w:hAnsi="Arial" w:cs="Arial"/>
        </w:rPr>
      </w:pPr>
    </w:p>
    <w:p w14:paraId="7062A961" w14:textId="1408E048" w:rsidR="00DC5659" w:rsidRPr="00DC5659" w:rsidRDefault="00DC5659" w:rsidP="00DC5659">
      <w:pPr>
        <w:pStyle w:val="ListParagraph"/>
        <w:tabs>
          <w:tab w:val="left" w:pos="8560"/>
        </w:tabs>
        <w:rPr>
          <w:rFonts w:ascii="Arial" w:hAnsi="Arial" w:cs="Arial"/>
        </w:rPr>
      </w:pPr>
    </w:p>
    <w:p w14:paraId="3390EF51" w14:textId="5A39C300" w:rsidR="00DC5659" w:rsidRPr="00DC5659" w:rsidRDefault="00DC5659" w:rsidP="00DC5659">
      <w:pPr>
        <w:pStyle w:val="ListParagraph"/>
        <w:tabs>
          <w:tab w:val="left" w:pos="8560"/>
        </w:tabs>
        <w:rPr>
          <w:rFonts w:ascii="Arial" w:hAnsi="Arial" w:cs="Arial"/>
        </w:rPr>
      </w:pPr>
    </w:p>
    <w:p w14:paraId="74FAC943" w14:textId="77777777" w:rsidR="00DC5659" w:rsidRPr="00DC5659" w:rsidRDefault="00DC5659" w:rsidP="00DC5659">
      <w:pPr>
        <w:pStyle w:val="ListParagraph"/>
        <w:tabs>
          <w:tab w:val="left" w:pos="8560"/>
        </w:tabs>
        <w:rPr>
          <w:rFonts w:ascii="Arial" w:hAnsi="Arial" w:cs="Arial"/>
        </w:rPr>
      </w:pPr>
    </w:p>
    <w:p w14:paraId="13277243" w14:textId="77777777" w:rsidR="006D1B7C" w:rsidRPr="00DC5659" w:rsidRDefault="006D1B7C" w:rsidP="00DC5659">
      <w:pPr>
        <w:pStyle w:val="ListParagraph"/>
        <w:numPr>
          <w:ilvl w:val="0"/>
          <w:numId w:val="1"/>
        </w:numPr>
        <w:tabs>
          <w:tab w:val="left" w:pos="8560"/>
        </w:tabs>
        <w:rPr>
          <w:rFonts w:ascii="Arial" w:hAnsi="Arial" w:cs="Arial"/>
        </w:rPr>
      </w:pPr>
      <w:r w:rsidRPr="00DC5659">
        <w:rPr>
          <w:rFonts w:ascii="Arial" w:hAnsi="Arial" w:cs="Arial"/>
        </w:rPr>
        <w:t>How successfully have you achieved your academic goals?</w:t>
      </w:r>
    </w:p>
    <w:p w14:paraId="6B5734ED" w14:textId="54080F9E" w:rsidR="006D1B7C" w:rsidRPr="00DC5659" w:rsidRDefault="006D1B7C" w:rsidP="006D1B7C">
      <w:pPr>
        <w:ind w:left="567"/>
        <w:rPr>
          <w:rFonts w:ascii="Arial" w:hAnsi="Arial" w:cs="Arial"/>
        </w:rPr>
      </w:pPr>
    </w:p>
    <w:p w14:paraId="544BF90A" w14:textId="019DC9E8" w:rsidR="00DC5659" w:rsidRPr="00DC5659" w:rsidRDefault="00DC5659" w:rsidP="006D1B7C">
      <w:pPr>
        <w:ind w:left="567"/>
        <w:rPr>
          <w:rFonts w:ascii="Arial" w:hAnsi="Arial" w:cs="Arial"/>
        </w:rPr>
      </w:pPr>
    </w:p>
    <w:p w14:paraId="1D577185" w14:textId="3EAAC38D" w:rsidR="00DC5659" w:rsidRPr="00DC5659" w:rsidRDefault="00DC5659" w:rsidP="006D1B7C">
      <w:pPr>
        <w:ind w:left="567"/>
        <w:rPr>
          <w:rFonts w:ascii="Arial" w:hAnsi="Arial" w:cs="Arial"/>
        </w:rPr>
      </w:pPr>
    </w:p>
    <w:p w14:paraId="381CBB19" w14:textId="77777777" w:rsidR="00DC5659" w:rsidRPr="00DC5659" w:rsidRDefault="00DC5659" w:rsidP="006D1B7C">
      <w:pPr>
        <w:ind w:left="567"/>
        <w:rPr>
          <w:rFonts w:ascii="Arial" w:hAnsi="Arial" w:cs="Arial"/>
        </w:rPr>
      </w:pPr>
    </w:p>
    <w:p w14:paraId="0B9657F8" w14:textId="77777777" w:rsidR="006D1B7C" w:rsidRPr="00DC5659" w:rsidRDefault="006D1B7C" w:rsidP="00DC5659">
      <w:pPr>
        <w:tabs>
          <w:tab w:val="left" w:pos="8560"/>
        </w:tabs>
        <w:rPr>
          <w:rFonts w:ascii="Arial" w:hAnsi="Arial" w:cs="Arial"/>
        </w:rPr>
      </w:pPr>
    </w:p>
    <w:p w14:paraId="608B5A52" w14:textId="77777777" w:rsidR="006D1B7C" w:rsidRPr="00DC5659" w:rsidRDefault="006D1B7C" w:rsidP="00DC5659">
      <w:pPr>
        <w:pStyle w:val="ListParagraph"/>
        <w:numPr>
          <w:ilvl w:val="0"/>
          <w:numId w:val="1"/>
        </w:numPr>
        <w:tabs>
          <w:tab w:val="left" w:pos="8560"/>
        </w:tabs>
        <w:rPr>
          <w:rFonts w:ascii="Arial" w:hAnsi="Arial" w:cs="Arial"/>
        </w:rPr>
      </w:pPr>
      <w:r w:rsidRPr="00DC5659">
        <w:rPr>
          <w:rFonts w:ascii="Arial" w:hAnsi="Arial" w:cs="Arial"/>
        </w:rPr>
        <w:t>Explain why it is important to you to continue your education beyond secondary school.</w:t>
      </w:r>
    </w:p>
    <w:p w14:paraId="5D14EE0E" w14:textId="77777777" w:rsidR="006D1B7C" w:rsidRPr="00DC5659" w:rsidRDefault="006D1B7C" w:rsidP="00DC5659">
      <w:pPr>
        <w:tabs>
          <w:tab w:val="left" w:pos="8560"/>
        </w:tabs>
        <w:rPr>
          <w:rFonts w:ascii="Arial" w:hAnsi="Arial" w:cs="Arial"/>
        </w:rPr>
      </w:pPr>
    </w:p>
    <w:p w14:paraId="06FD6901" w14:textId="77777777" w:rsidR="006D1B7C" w:rsidRPr="00DC5659" w:rsidRDefault="006D1B7C" w:rsidP="00DC5659">
      <w:pPr>
        <w:tabs>
          <w:tab w:val="left" w:pos="8560"/>
        </w:tabs>
        <w:rPr>
          <w:rFonts w:ascii="Arial" w:hAnsi="Arial" w:cs="Arial"/>
        </w:rPr>
      </w:pPr>
    </w:p>
    <w:p w14:paraId="42B1FDA4" w14:textId="77777777" w:rsidR="006D1B7C" w:rsidRPr="00DC5659" w:rsidRDefault="006D1B7C" w:rsidP="00DC5659">
      <w:pPr>
        <w:tabs>
          <w:tab w:val="left" w:pos="8560"/>
        </w:tabs>
        <w:rPr>
          <w:rFonts w:ascii="Arial" w:hAnsi="Arial" w:cs="Arial"/>
        </w:rPr>
      </w:pPr>
    </w:p>
    <w:p w14:paraId="415C51D9" w14:textId="77777777" w:rsidR="006D1B7C" w:rsidRPr="00DC5659" w:rsidRDefault="006D1B7C" w:rsidP="00DC5659">
      <w:pPr>
        <w:tabs>
          <w:tab w:val="left" w:pos="8560"/>
        </w:tabs>
        <w:rPr>
          <w:rFonts w:ascii="Arial" w:hAnsi="Arial" w:cs="Arial"/>
        </w:rPr>
      </w:pPr>
    </w:p>
    <w:bookmarkEnd w:id="3"/>
    <w:p w14:paraId="1D2F2A8F" w14:textId="77777777" w:rsidR="006D1B7C" w:rsidRPr="00DC5659" w:rsidRDefault="006D1B7C" w:rsidP="00DC5659">
      <w:pPr>
        <w:pStyle w:val="ListParagraph"/>
        <w:numPr>
          <w:ilvl w:val="0"/>
          <w:numId w:val="1"/>
        </w:numPr>
        <w:tabs>
          <w:tab w:val="left" w:pos="8560"/>
        </w:tabs>
        <w:rPr>
          <w:rFonts w:ascii="Arial" w:hAnsi="Arial" w:cs="Arial"/>
        </w:rPr>
      </w:pPr>
      <w:r w:rsidRPr="00DC5659">
        <w:rPr>
          <w:rFonts w:ascii="Arial" w:hAnsi="Arial" w:cs="Arial"/>
        </w:rPr>
        <w:t>Write a short paragraph outlining why you think you are worthy of receiving a Jenny Medland Search Light Inc. Bursary.</w:t>
      </w:r>
      <w:r w:rsidRPr="00DC5659">
        <w:rPr>
          <w:rFonts w:ascii="Arial" w:hAnsi="Arial" w:cs="Arial"/>
        </w:rPr>
        <w:tab/>
      </w:r>
    </w:p>
    <w:p w14:paraId="35806752" w14:textId="77777777" w:rsidR="006D1B7C" w:rsidRPr="00DC5659" w:rsidRDefault="006D1B7C" w:rsidP="006D1B7C">
      <w:pPr>
        <w:tabs>
          <w:tab w:val="left" w:pos="13520"/>
        </w:tabs>
        <w:ind w:left="359"/>
        <w:rPr>
          <w:rFonts w:ascii="Arial" w:hAnsi="Arial" w:cs="Arial"/>
        </w:rPr>
      </w:pPr>
    </w:p>
    <w:p w14:paraId="1A08978C" w14:textId="77777777" w:rsidR="006D1B7C" w:rsidRPr="00DC5659" w:rsidRDefault="006D1B7C" w:rsidP="006D1B7C">
      <w:pPr>
        <w:tabs>
          <w:tab w:val="left" w:pos="13520"/>
        </w:tabs>
        <w:ind w:left="359"/>
        <w:rPr>
          <w:rFonts w:ascii="Arial" w:hAnsi="Arial" w:cs="Arial"/>
        </w:rPr>
      </w:pPr>
    </w:p>
    <w:p w14:paraId="69B39F45" w14:textId="77777777" w:rsidR="006D1B7C" w:rsidRPr="00DC5659" w:rsidRDefault="006D1B7C" w:rsidP="006D1B7C">
      <w:pPr>
        <w:tabs>
          <w:tab w:val="left" w:pos="13520"/>
        </w:tabs>
        <w:ind w:left="359"/>
        <w:rPr>
          <w:rFonts w:ascii="Arial" w:hAnsi="Arial" w:cs="Arial"/>
        </w:rPr>
      </w:pPr>
    </w:p>
    <w:p w14:paraId="2AF214E0" w14:textId="77777777" w:rsidR="006D1B7C" w:rsidRPr="00DC5659" w:rsidRDefault="006D1B7C" w:rsidP="006D1B7C">
      <w:pPr>
        <w:tabs>
          <w:tab w:val="left" w:pos="13520"/>
        </w:tabs>
        <w:ind w:left="359"/>
        <w:rPr>
          <w:rFonts w:ascii="Arial" w:hAnsi="Arial" w:cs="Arial"/>
        </w:rPr>
      </w:pPr>
    </w:p>
    <w:p w14:paraId="2417A40D" w14:textId="77777777" w:rsidR="006D1B7C" w:rsidRPr="00DC5659" w:rsidRDefault="006D1B7C" w:rsidP="006D1B7C">
      <w:pPr>
        <w:rPr>
          <w:rFonts w:ascii="Arial" w:hAnsi="Arial" w:cs="Arial"/>
          <w:b/>
          <w:bCs/>
        </w:rPr>
      </w:pPr>
    </w:p>
    <w:p w14:paraId="39FD55EC" w14:textId="1F807898" w:rsidR="006D1B7C" w:rsidRDefault="006D1B7C" w:rsidP="006D1B7C">
      <w:pPr>
        <w:rPr>
          <w:rFonts w:ascii="Arial" w:hAnsi="Arial" w:cs="Arial"/>
          <w:b/>
          <w:bCs/>
        </w:rPr>
      </w:pPr>
      <w:r w:rsidRPr="00DC5659">
        <w:rPr>
          <w:rFonts w:ascii="Arial" w:hAnsi="Arial" w:cs="Arial"/>
          <w:b/>
          <w:bCs/>
        </w:rPr>
        <w:t>Part B</w:t>
      </w:r>
      <w:r w:rsidR="00086368">
        <w:rPr>
          <w:rFonts w:ascii="Arial" w:hAnsi="Arial" w:cs="Arial"/>
          <w:b/>
          <w:bCs/>
        </w:rPr>
        <w:tab/>
        <w:t>Sponsor</w:t>
      </w:r>
      <w:r w:rsidR="008053FB">
        <w:rPr>
          <w:rFonts w:ascii="Arial" w:hAnsi="Arial" w:cs="Arial"/>
          <w:b/>
          <w:bCs/>
        </w:rPr>
        <w:t>ship</w:t>
      </w:r>
    </w:p>
    <w:p w14:paraId="3539AD25" w14:textId="77777777" w:rsidR="00362CF1" w:rsidRPr="00DC5659" w:rsidRDefault="00362CF1" w:rsidP="006D1B7C">
      <w:pPr>
        <w:rPr>
          <w:rFonts w:ascii="Arial" w:hAnsi="Arial" w:cs="Arial"/>
        </w:rPr>
      </w:pPr>
    </w:p>
    <w:p w14:paraId="46D61859" w14:textId="77777777" w:rsidR="006D1B7C" w:rsidRPr="00DC5659" w:rsidRDefault="006D1B7C" w:rsidP="006D1B7C">
      <w:pPr>
        <w:rPr>
          <w:rFonts w:ascii="Arial" w:hAnsi="Arial" w:cs="Arial"/>
        </w:rPr>
      </w:pPr>
      <w:r w:rsidRPr="00DC5659">
        <w:rPr>
          <w:rFonts w:ascii="Arial" w:hAnsi="Arial" w:cs="Arial"/>
        </w:rPr>
        <w:t>Please supply the names of two people who can sponsor your application for</w:t>
      </w:r>
      <w:r w:rsidRPr="00DC5659">
        <w:rPr>
          <w:rFonts w:ascii="Arial" w:hAnsi="Arial" w:cs="Arial"/>
          <w:color w:val="FF0000"/>
        </w:rPr>
        <w:t xml:space="preserve"> </w:t>
      </w:r>
      <w:r w:rsidRPr="00DC5659">
        <w:rPr>
          <w:rFonts w:ascii="Arial" w:hAnsi="Arial" w:cs="Arial"/>
        </w:rPr>
        <w:t>a</w:t>
      </w:r>
      <w:r w:rsidRPr="00DC5659">
        <w:rPr>
          <w:rFonts w:ascii="Arial" w:hAnsi="Arial" w:cs="Arial"/>
          <w:color w:val="FF0000"/>
        </w:rPr>
        <w:t xml:space="preserve"> </w:t>
      </w:r>
      <w:r w:rsidRPr="00DC5659">
        <w:rPr>
          <w:rFonts w:ascii="Arial" w:hAnsi="Arial" w:cs="Arial"/>
        </w:rPr>
        <w:t>Jenny Medland Search Light Inc. Bursary.</w:t>
      </w:r>
    </w:p>
    <w:p w14:paraId="1E70F177" w14:textId="77777777" w:rsidR="006D1B7C" w:rsidRPr="00DC5659" w:rsidRDefault="006D1B7C" w:rsidP="006D1B7C">
      <w:pPr>
        <w:rPr>
          <w:rFonts w:ascii="Arial" w:hAnsi="Arial" w:cs="Arial"/>
        </w:rPr>
      </w:pPr>
      <w:r w:rsidRPr="00DC5659">
        <w:rPr>
          <w:rFonts w:ascii="Arial" w:hAnsi="Arial" w:cs="Arial"/>
        </w:rPr>
        <w:t>Your sponsors can be anyone who knows you well enough to say that you have fulfilled the selection criteria and that you are a worthy applicant for the Jenny Medland Search Light Inc. Bursary.</w:t>
      </w:r>
    </w:p>
    <w:p w14:paraId="6DEC219E" w14:textId="77777777" w:rsidR="006D1B7C" w:rsidRPr="00DC5659" w:rsidRDefault="006D1B7C" w:rsidP="006D1B7C">
      <w:pPr>
        <w:rPr>
          <w:rFonts w:ascii="Arial" w:hAnsi="Arial" w:cs="Arial"/>
        </w:rPr>
      </w:pPr>
      <w:r w:rsidRPr="00DC5659">
        <w:rPr>
          <w:rFonts w:ascii="Arial" w:hAnsi="Arial" w:cs="Arial"/>
        </w:rPr>
        <w:t>Your sponsors must be willing to be contacted by Search Light Inc. by either phone or email.</w:t>
      </w:r>
    </w:p>
    <w:p w14:paraId="16D29DDE" w14:textId="77777777" w:rsidR="006D1B7C" w:rsidRPr="00DC5659" w:rsidRDefault="006D1B7C" w:rsidP="006D1B7C">
      <w:pPr>
        <w:rPr>
          <w:rFonts w:ascii="Arial" w:hAnsi="Arial" w:cs="Arial"/>
        </w:rPr>
      </w:pPr>
    </w:p>
    <w:p w14:paraId="28FEFDAE" w14:textId="77777777" w:rsidR="006D1B7C" w:rsidRPr="00DC5659" w:rsidRDefault="006D1B7C" w:rsidP="006D1B7C">
      <w:pPr>
        <w:rPr>
          <w:rFonts w:ascii="Arial" w:hAnsi="Arial" w:cs="Arial"/>
        </w:rPr>
      </w:pPr>
      <w:r w:rsidRPr="00DC5659">
        <w:rPr>
          <w:rFonts w:ascii="Arial" w:hAnsi="Arial" w:cs="Arial"/>
        </w:rPr>
        <w:t>Name of Sponsor 1:</w:t>
      </w:r>
    </w:p>
    <w:p w14:paraId="701A0807" w14:textId="77777777" w:rsidR="006D1B7C" w:rsidRPr="00DC5659" w:rsidRDefault="006D1B7C" w:rsidP="006D1B7C">
      <w:pPr>
        <w:rPr>
          <w:rFonts w:ascii="Arial" w:hAnsi="Arial" w:cs="Arial"/>
        </w:rPr>
      </w:pPr>
      <w:r w:rsidRPr="00DC5659">
        <w:rPr>
          <w:rFonts w:ascii="Arial" w:hAnsi="Arial" w:cs="Arial"/>
        </w:rPr>
        <w:t>Email address of Sponsor 1:</w:t>
      </w:r>
    </w:p>
    <w:p w14:paraId="35116700" w14:textId="5859E409" w:rsidR="006D1B7C" w:rsidRPr="00DC5659" w:rsidRDefault="006D1B7C" w:rsidP="006D1B7C">
      <w:pPr>
        <w:rPr>
          <w:rFonts w:ascii="Arial" w:hAnsi="Arial" w:cs="Arial"/>
        </w:rPr>
      </w:pPr>
      <w:r w:rsidRPr="00DC5659">
        <w:rPr>
          <w:rFonts w:ascii="Arial" w:hAnsi="Arial" w:cs="Arial"/>
        </w:rPr>
        <w:t>Phone number of Sponsor 1:</w:t>
      </w:r>
    </w:p>
    <w:p w14:paraId="3216710C" w14:textId="77777777" w:rsidR="006D1B7C" w:rsidRDefault="006D1B7C" w:rsidP="006D1B7C">
      <w:pPr>
        <w:rPr>
          <w:rFonts w:ascii="Arial" w:hAnsi="Arial" w:cs="Arial"/>
        </w:rPr>
      </w:pPr>
      <w:bookmarkStart w:id="4" w:name="_Hlk100667928"/>
      <w:r w:rsidRPr="00DC5659">
        <w:rPr>
          <w:rFonts w:ascii="Arial" w:hAnsi="Arial" w:cs="Arial"/>
        </w:rPr>
        <w:t>Please state how you know this sponsor:</w:t>
      </w:r>
    </w:p>
    <w:p w14:paraId="4291792C" w14:textId="77777777" w:rsidR="0089613C" w:rsidRPr="00DC5659" w:rsidRDefault="0089613C" w:rsidP="006D1B7C">
      <w:pPr>
        <w:rPr>
          <w:rFonts w:ascii="Arial" w:hAnsi="Arial" w:cs="Arial"/>
        </w:rPr>
      </w:pPr>
    </w:p>
    <w:p w14:paraId="21FBB30D" w14:textId="77777777" w:rsidR="006D1B7C" w:rsidRPr="00DC5659" w:rsidRDefault="006D1B7C" w:rsidP="006D1B7C">
      <w:pPr>
        <w:rPr>
          <w:rFonts w:ascii="Arial" w:hAnsi="Arial" w:cs="Arial"/>
        </w:rPr>
      </w:pPr>
    </w:p>
    <w:bookmarkEnd w:id="4"/>
    <w:p w14:paraId="3487F331" w14:textId="77777777" w:rsidR="006D1B7C" w:rsidRPr="00DC5659" w:rsidRDefault="006D1B7C" w:rsidP="006D1B7C">
      <w:pPr>
        <w:rPr>
          <w:rFonts w:ascii="Arial" w:hAnsi="Arial" w:cs="Arial"/>
        </w:rPr>
      </w:pPr>
      <w:r w:rsidRPr="00DC5659">
        <w:rPr>
          <w:rFonts w:ascii="Arial" w:hAnsi="Arial" w:cs="Arial"/>
        </w:rPr>
        <w:t>Name of Sponsor 2:</w:t>
      </w:r>
    </w:p>
    <w:p w14:paraId="59D7C968" w14:textId="77777777" w:rsidR="006D1B7C" w:rsidRPr="00DC5659" w:rsidRDefault="006D1B7C" w:rsidP="006D1B7C">
      <w:pPr>
        <w:rPr>
          <w:rFonts w:ascii="Arial" w:hAnsi="Arial" w:cs="Arial"/>
        </w:rPr>
      </w:pPr>
      <w:r w:rsidRPr="00DC5659">
        <w:rPr>
          <w:rFonts w:ascii="Arial" w:hAnsi="Arial" w:cs="Arial"/>
        </w:rPr>
        <w:t>Email address of Sponsor 2:</w:t>
      </w:r>
    </w:p>
    <w:p w14:paraId="7E4343BD" w14:textId="77777777" w:rsidR="006D1B7C" w:rsidRPr="00DC5659" w:rsidRDefault="006D1B7C" w:rsidP="006D1B7C">
      <w:pPr>
        <w:rPr>
          <w:rFonts w:ascii="Arial" w:hAnsi="Arial" w:cs="Arial"/>
        </w:rPr>
      </w:pPr>
      <w:r w:rsidRPr="00DC5659">
        <w:rPr>
          <w:rFonts w:ascii="Arial" w:hAnsi="Arial" w:cs="Arial"/>
        </w:rPr>
        <w:t>Phone number of Sponsor 2:</w:t>
      </w:r>
    </w:p>
    <w:p w14:paraId="758AB3E6" w14:textId="77777777" w:rsidR="006D1B7C" w:rsidRPr="00DC5659" w:rsidRDefault="006D1B7C" w:rsidP="006D1B7C">
      <w:pPr>
        <w:rPr>
          <w:rFonts w:ascii="Arial" w:hAnsi="Arial" w:cs="Arial"/>
        </w:rPr>
      </w:pPr>
    </w:p>
    <w:p w14:paraId="652483B3" w14:textId="77777777" w:rsidR="006D1B7C" w:rsidRPr="00DC5659" w:rsidRDefault="006D1B7C" w:rsidP="006D1B7C">
      <w:pPr>
        <w:rPr>
          <w:rFonts w:ascii="Arial" w:hAnsi="Arial" w:cs="Arial"/>
          <w:color w:val="000000" w:themeColor="text1"/>
        </w:rPr>
      </w:pPr>
      <w:r w:rsidRPr="00DC5659">
        <w:rPr>
          <w:rFonts w:ascii="Arial" w:hAnsi="Arial" w:cs="Arial"/>
        </w:rPr>
        <w:t>Please state how you know this sponsor</w:t>
      </w:r>
      <w:r w:rsidRPr="00DC5659">
        <w:rPr>
          <w:rFonts w:ascii="Arial" w:hAnsi="Arial" w:cs="Arial"/>
          <w:color w:val="000000" w:themeColor="text1"/>
        </w:rPr>
        <w:t>:</w:t>
      </w:r>
    </w:p>
    <w:p w14:paraId="44DD61B0" w14:textId="77777777" w:rsidR="006D1B7C" w:rsidRPr="00DC5659" w:rsidRDefault="006D1B7C" w:rsidP="006D1B7C">
      <w:pPr>
        <w:rPr>
          <w:rFonts w:ascii="Arial" w:hAnsi="Arial" w:cs="Arial"/>
          <w:color w:val="000000" w:themeColor="text1"/>
        </w:rPr>
      </w:pPr>
    </w:p>
    <w:p w14:paraId="7BF979D8" w14:textId="77777777" w:rsidR="006D1B7C" w:rsidRPr="00DC5659" w:rsidRDefault="006D1B7C" w:rsidP="006D1B7C">
      <w:pPr>
        <w:rPr>
          <w:rFonts w:ascii="Arial" w:hAnsi="Arial" w:cs="Arial"/>
          <w:color w:val="000000" w:themeColor="text1"/>
        </w:rPr>
      </w:pPr>
    </w:p>
    <w:p w14:paraId="2CC45CAA" w14:textId="77777777" w:rsidR="006D1B7C" w:rsidRPr="00DC5659" w:rsidRDefault="006D1B7C" w:rsidP="006D1B7C">
      <w:pPr>
        <w:rPr>
          <w:rFonts w:ascii="Arial" w:hAnsi="Arial" w:cs="Arial"/>
        </w:rPr>
      </w:pPr>
    </w:p>
    <w:p w14:paraId="0423AFB7" w14:textId="77777777" w:rsidR="006D1B7C" w:rsidRPr="00DC5659" w:rsidRDefault="006D1B7C" w:rsidP="006D1B7C">
      <w:pPr>
        <w:rPr>
          <w:rFonts w:ascii="Arial" w:hAnsi="Arial" w:cs="Arial"/>
        </w:rPr>
      </w:pPr>
      <w:r w:rsidRPr="00DC5659">
        <w:rPr>
          <w:rFonts w:ascii="Arial" w:hAnsi="Arial" w:cs="Arial"/>
        </w:rPr>
        <w:t>Your Signature</w:t>
      </w:r>
      <w:bookmarkStart w:id="5" w:name="_Hlk86521234"/>
      <w:r w:rsidRPr="00DC5659">
        <w:rPr>
          <w:rFonts w:ascii="Arial" w:hAnsi="Arial" w:cs="Arial"/>
        </w:rPr>
        <w:t>:</w:t>
      </w:r>
    </w:p>
    <w:p w14:paraId="6818BDAB" w14:textId="77777777" w:rsidR="006D1B7C" w:rsidRPr="00DC5659" w:rsidRDefault="006D1B7C" w:rsidP="006D1B7C">
      <w:pPr>
        <w:rPr>
          <w:rFonts w:ascii="Arial" w:hAnsi="Arial" w:cs="Arial"/>
        </w:rPr>
      </w:pPr>
    </w:p>
    <w:p w14:paraId="1831402F" w14:textId="77777777" w:rsidR="006D1B7C" w:rsidRPr="00DC5659" w:rsidRDefault="006D1B7C" w:rsidP="006D1B7C">
      <w:pPr>
        <w:rPr>
          <w:rFonts w:ascii="Arial" w:hAnsi="Arial" w:cs="Arial"/>
        </w:rPr>
      </w:pPr>
      <w:r w:rsidRPr="00DC5659">
        <w:rPr>
          <w:rFonts w:ascii="Arial" w:hAnsi="Arial" w:cs="Arial"/>
        </w:rPr>
        <w:lastRenderedPageBreak/>
        <w:t>Your email address:</w:t>
      </w:r>
    </w:p>
    <w:p w14:paraId="3478169A" w14:textId="77777777" w:rsidR="006D1B7C" w:rsidRPr="00DC5659" w:rsidRDefault="006D1B7C" w:rsidP="006D1B7C">
      <w:pPr>
        <w:rPr>
          <w:rFonts w:ascii="Arial" w:hAnsi="Arial" w:cs="Arial"/>
        </w:rPr>
      </w:pPr>
    </w:p>
    <w:bookmarkEnd w:id="5"/>
    <w:p w14:paraId="7E07EF61" w14:textId="77777777" w:rsidR="006D1B7C" w:rsidRPr="00DC5659" w:rsidRDefault="006D1B7C" w:rsidP="006D1B7C">
      <w:pPr>
        <w:rPr>
          <w:rFonts w:ascii="Arial" w:hAnsi="Arial" w:cs="Arial"/>
        </w:rPr>
      </w:pPr>
      <w:r w:rsidRPr="00DC5659">
        <w:rPr>
          <w:rFonts w:ascii="Arial" w:hAnsi="Arial" w:cs="Arial"/>
        </w:rPr>
        <w:t>Date submitted:</w:t>
      </w:r>
    </w:p>
    <w:bookmarkEnd w:id="0"/>
    <w:p w14:paraId="5D89A800" w14:textId="11D09F9A" w:rsidR="00F03EEE" w:rsidRPr="00DC5659" w:rsidRDefault="006D1B7C" w:rsidP="00F03EEE">
      <w:pPr>
        <w:rPr>
          <w:rFonts w:ascii="Arial" w:hAnsi="Arial" w:cs="Arial"/>
        </w:rPr>
      </w:pPr>
      <w:r w:rsidRPr="00CE1238">
        <w:rPr>
          <w:rFonts w:ascii="Arial" w:hAnsi="Arial" w:cs="Arial"/>
          <w:b/>
          <w:bCs/>
        </w:rPr>
        <w:t xml:space="preserve"> </w:t>
      </w:r>
    </w:p>
    <w:p w14:paraId="4BE3186E" w14:textId="5F1E09CF" w:rsidR="00F97760" w:rsidRPr="00DC5659" w:rsidRDefault="00F97760" w:rsidP="006D1B7C">
      <w:pPr>
        <w:spacing w:after="0" w:line="300" w:lineRule="exact"/>
        <w:ind w:left="720"/>
        <w:rPr>
          <w:rFonts w:ascii="Arial" w:hAnsi="Arial" w:cs="Arial"/>
        </w:rPr>
      </w:pPr>
    </w:p>
    <w:sectPr w:rsidR="00F97760" w:rsidRPr="00DC5659" w:rsidSect="00CE1238">
      <w:footerReference w:type="even" r:id="rId11"/>
      <w:headerReference w:type="first" r:id="rId12"/>
      <w:pgSz w:w="11906" w:h="16838"/>
      <w:pgMar w:top="1134" w:right="851" w:bottom="851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7A7C7E" w14:textId="77777777" w:rsidR="00CB37CE" w:rsidRDefault="00CB37CE" w:rsidP="006D1B7C">
      <w:pPr>
        <w:spacing w:after="0" w:line="240" w:lineRule="auto"/>
      </w:pPr>
      <w:r>
        <w:separator/>
      </w:r>
    </w:p>
  </w:endnote>
  <w:endnote w:type="continuationSeparator" w:id="0">
    <w:p w14:paraId="62902F7D" w14:textId="77777777" w:rsidR="00CB37CE" w:rsidRDefault="00CB37CE" w:rsidP="006D1B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2525216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36BA898" w14:textId="246D2C4A" w:rsidR="00CE1238" w:rsidRDefault="00CE123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B70FCEC" w14:textId="77777777" w:rsidR="00CE1238" w:rsidRDefault="00CE12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1E5C4" w14:textId="77777777" w:rsidR="00CB37CE" w:rsidRDefault="00CB37CE" w:rsidP="006D1B7C">
      <w:pPr>
        <w:spacing w:after="0" w:line="240" w:lineRule="auto"/>
      </w:pPr>
      <w:r>
        <w:separator/>
      </w:r>
    </w:p>
  </w:footnote>
  <w:footnote w:type="continuationSeparator" w:id="0">
    <w:p w14:paraId="65C4BF9D" w14:textId="77777777" w:rsidR="00CB37CE" w:rsidRDefault="00CB37CE" w:rsidP="006D1B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6A67E" w14:textId="75E40CA8" w:rsidR="00CE1238" w:rsidRPr="006D1B7C" w:rsidRDefault="00CE1238" w:rsidP="00CE1238">
    <w:pPr>
      <w:rPr>
        <w:rFonts w:ascii="Arial" w:hAnsi="Arial" w:cs="Arial"/>
        <w:b/>
        <w:bCs/>
        <w:sz w:val="24"/>
        <w:szCs w:val="24"/>
      </w:rPr>
    </w:pPr>
    <w:r w:rsidRPr="006D1B7C">
      <w:rPr>
        <w:rFonts w:ascii="Lucida Handwriting" w:hAnsi="Lucida Handwriting"/>
        <w:noProof/>
        <w:color w:val="8496B0" w:themeColor="text2" w:themeTint="99"/>
      </w:rPr>
      <w:drawing>
        <wp:anchor distT="0" distB="0" distL="114300" distR="114300" simplePos="0" relativeHeight="251663360" behindDoc="1" locked="0" layoutInCell="1" allowOverlap="1" wp14:anchorId="604E08DD" wp14:editId="2CB6DF00">
          <wp:simplePos x="0" y="0"/>
          <wp:positionH relativeFrom="column">
            <wp:posOffset>5090795</wp:posOffset>
          </wp:positionH>
          <wp:positionV relativeFrom="paragraph">
            <wp:posOffset>-164465</wp:posOffset>
          </wp:positionV>
          <wp:extent cx="896620" cy="914400"/>
          <wp:effectExtent l="0" t="0" r="0" b="0"/>
          <wp:wrapNone/>
          <wp:docPr id="8" name="Picture 8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662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D49342" w14:textId="7E95DF3C" w:rsidR="00CE1238" w:rsidRDefault="00CE12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EAD0ACB"/>
    <w:multiLevelType w:val="hybridMultilevel"/>
    <w:tmpl w:val="14DEF18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B32056"/>
    <w:multiLevelType w:val="hybridMultilevel"/>
    <w:tmpl w:val="2C8099F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2734363">
    <w:abstractNumId w:val="0"/>
  </w:num>
  <w:num w:numId="2" w16cid:durableId="15007274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0MDMwMrSwsDA3NzFS0lEKTi0uzszPAykwqQUACi4DSSwAAAA="/>
  </w:docVars>
  <w:rsids>
    <w:rsidRoot w:val="006D1B7C"/>
    <w:rsid w:val="00086368"/>
    <w:rsid w:val="0015663C"/>
    <w:rsid w:val="00181FD2"/>
    <w:rsid w:val="001B6E48"/>
    <w:rsid w:val="00282A8B"/>
    <w:rsid w:val="0031795E"/>
    <w:rsid w:val="00362CF1"/>
    <w:rsid w:val="006C47CC"/>
    <w:rsid w:val="006D1B7C"/>
    <w:rsid w:val="008053FB"/>
    <w:rsid w:val="0089613C"/>
    <w:rsid w:val="008B66D2"/>
    <w:rsid w:val="00A44FCF"/>
    <w:rsid w:val="00A856EC"/>
    <w:rsid w:val="00CB37CE"/>
    <w:rsid w:val="00CD3C1A"/>
    <w:rsid w:val="00CE1238"/>
    <w:rsid w:val="00D57215"/>
    <w:rsid w:val="00DC5659"/>
    <w:rsid w:val="00E00814"/>
    <w:rsid w:val="00E411B3"/>
    <w:rsid w:val="00E57BE1"/>
    <w:rsid w:val="00F03EEE"/>
    <w:rsid w:val="00F671E0"/>
    <w:rsid w:val="00F817B6"/>
    <w:rsid w:val="00F97760"/>
    <w:rsid w:val="00FC3010"/>
    <w:rsid w:val="00FC3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F61479"/>
  <w15:chartTrackingRefBased/>
  <w15:docId w15:val="{4A9A9408-064E-496F-8A81-6F7043079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B7C"/>
    <w:pPr>
      <w:spacing w:line="256" w:lineRule="auto"/>
    </w:pPr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1B7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1B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1B7C"/>
    <w:rPr>
      <w:rFonts w:eastAsiaTheme="minorEastAsi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D1B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1B7C"/>
    <w:rPr>
      <w:rFonts w:eastAsiaTheme="minorEastAsia"/>
      <w:lang w:eastAsia="zh-CN"/>
    </w:rPr>
  </w:style>
  <w:style w:type="paragraph" w:styleId="ListParagraph">
    <w:name w:val="List Paragraph"/>
    <w:basedOn w:val="Normal"/>
    <w:uiPriority w:val="34"/>
    <w:qFormat/>
    <w:rsid w:val="006D1B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elizabeth.mackenzie@searchlightinc.org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2EE4A18EFAB242873161AE4C57F462" ma:contentTypeVersion="15" ma:contentTypeDescription="Create a new document." ma:contentTypeScope="" ma:versionID="bd3d924e3f46511e4dec3dad45df706b">
  <xsd:schema xmlns:xsd="http://www.w3.org/2001/XMLSchema" xmlns:xs="http://www.w3.org/2001/XMLSchema" xmlns:p="http://schemas.microsoft.com/office/2006/metadata/properties" xmlns:ns3="bed03174-1294-4cb1-972e-80a17490fad8" xmlns:ns4="459ed1bb-ea5c-4be0-9881-0d6d61ae772f" targetNamespace="http://schemas.microsoft.com/office/2006/metadata/properties" ma:root="true" ma:fieldsID="687a097fdde3744e5df5e3611a5ff50b" ns3:_="" ns4:_="">
    <xsd:import namespace="bed03174-1294-4cb1-972e-80a17490fad8"/>
    <xsd:import namespace="459ed1bb-ea5c-4be0-9881-0d6d61ae77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d03174-1294-4cb1-972e-80a17490fa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ed1bb-ea5c-4be0-9881-0d6d61ae772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ed03174-1294-4cb1-972e-80a17490fad8" xsi:nil="true"/>
  </documentManagement>
</p:properties>
</file>

<file path=customXml/itemProps1.xml><?xml version="1.0" encoding="utf-8"?>
<ds:datastoreItem xmlns:ds="http://schemas.openxmlformats.org/officeDocument/2006/customXml" ds:itemID="{159D6E22-A0D5-4BD1-9086-F45E77A81A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d03174-1294-4cb1-972e-80a17490fad8"/>
    <ds:schemaRef ds:uri="459ed1bb-ea5c-4be0-9881-0d6d61ae77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CFD550-CE33-47C0-A28D-36E06F4284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09FF61-5C27-43F5-BF67-D4FA9F58AEB5}">
  <ds:schemaRefs>
    <ds:schemaRef ds:uri="http://schemas.microsoft.com/office/2006/metadata/properties"/>
    <ds:schemaRef ds:uri="http://schemas.microsoft.com/office/infopath/2007/PartnerControls"/>
    <ds:schemaRef ds:uri="bed03174-1294-4cb1-972e-80a17490fad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Free</dc:creator>
  <cp:keywords/>
  <dc:description/>
  <cp:lastModifiedBy>elizabeth mackenzie</cp:lastModifiedBy>
  <cp:revision>2</cp:revision>
  <dcterms:created xsi:type="dcterms:W3CDTF">2025-05-07T11:41:00Z</dcterms:created>
  <dcterms:modified xsi:type="dcterms:W3CDTF">2025-05-07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2EE4A18EFAB242873161AE4C57F462</vt:lpwstr>
  </property>
</Properties>
</file>